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ah smit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a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mit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46 W Fitzhenry Ct, Glenwood, IL, USA Glenwood, IL, USA 604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kaylasmth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613189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rs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7/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